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2" w:name="cover-letter"/>
    <w:p>
      <w:pPr>
        <w:pStyle w:val="Heading1"/>
      </w:pPr>
      <w:r>
        <w:t xml:space="preserve">Cover Letter</w:t>
      </w:r>
    </w:p>
    <w:p>
      <w:pPr>
        <w:pStyle w:val="FirstParagraph"/>
      </w:pPr>
      <w:r>
        <w:rPr>
          <w:bCs/>
          <w:b/>
        </w:rPr>
        <w:t xml:space="preserve">John Doe</w:t>
      </w:r>
      <w:r>
        <w:br/>
      </w:r>
      <w:r>
        <w:t xml:space="preserve">1234 Geological Avenue</w:t>
      </w:r>
      <w:r>
        <w:br/>
      </w:r>
      <w:r>
        <w:t xml:space="preserve">New York City, NY 10001</w:t>
      </w:r>
      <w:r>
        <w:br/>
      </w:r>
      <w:r>
        <w:t xml:space="preserve">Email: johndoe@example.com | Phone: (555) 123-4567</w:t>
      </w:r>
    </w:p>
    <w:p>
      <w:pPr>
        <w:pStyle w:val="BodyText"/>
      </w:pPr>
      <w:r>
        <w:t xml:space="preserve">Date: [Insert Date]</w:t>
      </w:r>
    </w:p>
    <w:p>
      <w:pPr>
        <w:pStyle w:val="BodyText"/>
      </w:pPr>
      <w:r>
        <w:rPr>
          <w:bCs/>
          <w:b/>
        </w:rPr>
        <w:t xml:space="preserve">Ms. Emily Carter</w:t>
      </w:r>
      <w:r>
        <w:br/>
      </w:r>
      <w:r>
        <w:t xml:space="preserve">Head of Human Resources</w:t>
      </w:r>
      <w:r>
        <w:br/>
      </w:r>
      <w:r>
        <w:t xml:space="preserve">New York Geological Consulting Firm</w:t>
      </w:r>
      <w:r>
        <w:br/>
      </w:r>
      <w:r>
        <w:t xml:space="preserve">456 Broadway, 10th Floor</w:t>
      </w:r>
      <w:r>
        <w:br/>
      </w:r>
      <w:r>
        <w:t xml:space="preserve">New York City, NY 10001</w:t>
      </w:r>
    </w:p>
    <w:bookmarkStart w:id="21" w:name="dear-ms.-carter"/>
    <w:p>
      <w:pPr>
        <w:pStyle w:val="Heading2"/>
      </w:pPr>
      <w:r>
        <w:t xml:space="preserve">Dear Ms. Carter,</w:t>
      </w:r>
    </w:p>
    <w:p>
      <w:pPr>
        <w:pStyle w:val="FirstParagraph"/>
      </w:pPr>
      <w:r>
        <w:t xml:space="preserve">I am writing to express my enthusiastic interest in the Geologist position at your esteemed firm in the United States New York City. As a dedicated and experienced geologist with a proven track record of analyzing earth systems, conducting environmental assessments, and contributing to sustainable urban development, I am eager to bring my expertise to a dynamic organization like yours. The unique geological challenges and opportunities presented by New York City—its bedrock formations, coastal vulnerabilities, and complex subsurface infrastructure—make this location an ideal setting for advancing geoscientific solutions that shape the future of urban environments.</w:t>
      </w:r>
    </w:p>
    <w:p>
      <w:pPr>
        <w:pStyle w:val="BodyText"/>
      </w:pPr>
      <w:r>
        <w:t xml:space="preserve">With over a decade of experience in geology, I have developed a strong foundation in both fieldwork and data analysis. My career has taken me across diverse terrains, from the rugged mountains of Colorado to the coastal plains of Florida, but it is New York City’s intricate geological landscape that has always fascinated me. The city’s bedrock, composed primarily of Manhattan schist and other metamorphic rocks, forms the backbone of its iconic skyline. Understanding how these geological features interact with human infrastructure—such as subway systems, skyscrapers, and waterfront developments—is a critical area of study that aligns perfectly with my professional goals.</w:t>
      </w:r>
    </w:p>
    <w:p>
      <w:pPr>
        <w:pStyle w:val="BodyText"/>
      </w:pPr>
      <w:r>
        <w:t xml:space="preserve">My academic background in Geology from Columbia University’s Lamont-Doherty Earth Observatory equipped me with the tools to analyze complex earth systems. During my studies, I focused on urban geology, researching how subsurface conditions influence construction and environmental planning. This research led to a publication in the *Journal of Urban Geosciences*, which explored the role of bedrock elevation in determining flood risk along New York City’s coastline—a topic of growing importance as climate change intensifies. This work not only deepened my understanding of regional geology but also reinforced my commitment to applying geological science to real-world challenges.</w:t>
      </w:r>
    </w:p>
    <w:p>
      <w:pPr>
        <w:pStyle w:val="BodyText"/>
      </w:pPr>
      <w:r>
        <w:t xml:space="preserve">Professionally, I have worked with environmental consulting firms in the United States New York City area, where I conducted site investigations for construction projects and evaluated soil and groundwater contamination. One of my most rewarding experiences was collaborating on a project assessing the stability of bedrock beneath a proposed high-rise development in Midtown Manhattan. This role required meticulous data collection, advanced GIS mapping, and close coordination with engineers to ensure that the geological findings informed every stage of the design process. The success of this project underscored my ability to bridge scientific analysis with practical applications—a skill I believe is essential for any geologist in New York City.</w:t>
      </w:r>
    </w:p>
    <w:p>
      <w:pPr>
        <w:pStyle w:val="BodyText"/>
      </w:pPr>
      <w:r>
        <w:t xml:space="preserve">What excites me most about your firm is its reputation for innovation and leadership in addressing the geological complexities of one of the world’s most densely populated cities. The United States New York City presents a unique set of challenges, from managing seismic risks to mitigating subsurface water intrusion in subway systems. My expertise in geophysical surveys, stratigraphic analysis, and environmental impact assessments would allow me to contribute meaningfully to your team’s mission of creating resilient infrastructure and sustainable urban environments.</w:t>
      </w:r>
    </w:p>
    <w:p>
      <w:pPr>
        <w:pStyle w:val="BodyText"/>
      </w:pPr>
      <w:r>
        <w:t xml:space="preserve">In addition to my technical skills, I bring a strong commitment to collaboration and communication. As a geologist in New York City, it is crucial to work closely with engineers, policymakers, and community stakeholders. I have consistently demonstrated the ability to translate complex geological data into actionable insights for non-technical audiences. Whether presenting findings at public forums or writing detailed reports for regulatory agencies, I prioritize clarity and accessibility without compromising scientific rigor.</w:t>
      </w:r>
    </w:p>
    <w:p>
      <w:pPr>
        <w:pStyle w:val="BodyText"/>
      </w:pPr>
      <w:r>
        <w:t xml:space="preserve">One of my proudest achievements is leading a team that developed a comprehensive groundwater monitoring plan for a brownfield redevelopment project in the Bronx. This initiative required navigating the city’s intricate regulatory framework while ensuring compliance with federal and state environmental standards. The project not only restored a previously contaminated site but also provided valuable data on how urban geology influences water quality—a contribution I believe has lasting benefits for New York City’s communities.</w:t>
      </w:r>
    </w:p>
    <w:p>
      <w:pPr>
        <w:pStyle w:val="BodyText"/>
      </w:pPr>
      <w:r>
        <w:t xml:space="preserve">As the United States New York City continues to evolve, the role of geologists becomes increasingly vital. From safeguarding against natural disasters to optimizing land use in a constrained environment, our work directly impacts the city’s safety and sustainability. I am confident that my technical expertise, passion for urban geology, and dedication to excellence make me an ideal candidate for this position.</w:t>
      </w:r>
    </w:p>
    <w:p>
      <w:pPr>
        <w:pStyle w:val="BodyText"/>
      </w:pPr>
      <w:r>
        <w:t xml:space="preserve">I would welcome the opportunity to discuss how my background and vision align with your firm’s goals. Thank you for considering my application. I look forward to the possibility of contributing to your team’s ongoing success in advancing geological science in one of the most iconic cities in the world.</w:t>
      </w:r>
    </w:p>
    <w:p>
      <w:pPr>
        <w:pStyle w:val="BodyText"/>
      </w:pPr>
      <w:r>
        <w:t xml:space="preserve">Sincerely,</w:t>
      </w:r>
      <w:r>
        <w:br/>
      </w:r>
      <w:r>
        <w:t xml:space="preserve">John Doe</w:t>
      </w:r>
    </w:p>
    <w:bookmarkStart w:id="20" w:name="enclosures"/>
    <w:p>
      <w:pPr>
        <w:pStyle w:val="Heading3"/>
      </w:pPr>
      <w:r>
        <w:t xml:space="preserve">Enclosures:</w:t>
      </w:r>
    </w:p>
    <w:p>
      <w:pPr>
        <w:numPr>
          <w:ilvl w:val="0"/>
          <w:numId w:val="1001"/>
        </w:numPr>
        <w:pStyle w:val="Compact"/>
      </w:pPr>
      <w:r>
        <w:t xml:space="preserve">Resume</w:t>
      </w:r>
    </w:p>
    <w:p>
      <w:pPr>
        <w:numPr>
          <w:ilvl w:val="0"/>
          <w:numId w:val="1001"/>
        </w:numPr>
        <w:pStyle w:val="Compact"/>
      </w:pPr>
      <w:r>
        <w:t xml:space="preserve">References (available upon reques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New York City</dc:title>
  <dc:creator/>
  <dc:language>en</dc:language>
  <cp:keywords/>
  <dcterms:created xsi:type="dcterms:W3CDTF">2026-07-24T18:34:38Z</dcterms:created>
  <dcterms:modified xsi:type="dcterms:W3CDTF">2026-07-24T18:34:38Z</dcterms:modified>
</cp:coreProperties>
</file>

<file path=docProps/custom.xml><?xml version="1.0" encoding="utf-8"?>
<Properties xmlns="http://schemas.openxmlformats.org/officeDocument/2006/custom-properties" xmlns:vt="http://schemas.openxmlformats.org/officeDocument/2006/docPropsVTypes"/>
</file>